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excited to apply for the Software Engineer position at your organization in Morocco Casablanca. With a strong background in software development, a passion for innovation, and a deep appreciation for the dynamic tech ecosystem of Morocco Casablanca, I am eager to contribute my skills and expertise to your team. As the technology landscape in Morocco continues to evolve rapidly, I am confident that my technical proficiency and dedication to excellence make me an ideal candidate for this role.</w:t>
      </w:r>
    </w:p>
    <w:p>
      <w:pPr>
        <w:pStyle w:val="BodyText"/>
      </w:pPr>
      <w:r>
        <w:t xml:space="preserve">Throughout my career as a Software Engineer, I have focused on building scalable, efficient, and user-centric applications that solve real-world problems. My experience spans full-stack development, cloud computing, and agile methodologies, allowing me to adapt quickly to new challenges and deliver high-quality solutions. Whether working on web applications using frameworks like React or Python’s Django, or optimizing backend systems with technologies such as AWS and Docker, I thrive in environments that demand both technical rigor and creative thinking.</w:t>
      </w:r>
    </w:p>
    <w:p>
      <w:pPr>
        <w:pStyle w:val="BodyText"/>
      </w:pPr>
      <w:r>
        <w:t xml:space="preserve">What draws me specifically to the Software Engineer role in Morocco Casablanca is the region’s growing reputation as a hub for innovation and digital transformation. Companies in Casablanca are increasingly leveraging technology to drive economic growth, and I am passionate about being part of this movement. The city’s unique blend of traditional culture and modern infrastructure creates a fertile ground for technological advancement, and I am eager to contribute my skills to projects that align with this vision.</w:t>
      </w:r>
    </w:p>
    <w:p>
      <w:pPr>
        <w:pStyle w:val="BodyText"/>
      </w:pPr>
      <w:r>
        <w:t xml:space="preserve">One of the key strengths I bring as a Software Engineer is my ability to collaborate effectively within cross-functional teams. In previous roles, I have worked closely with product managers, designers, and QA engineers to deliver projects on time while maintaining high standards of code quality. For example, during my tenure at [Previous Company Name], I led the development of a cloud-based platform that reduced operational costs by 30% for clients in the finance sector. This experience not only honed my technical skills but also reinforced my commitment to delivering solutions that make a tangible impact.</w:t>
      </w:r>
    </w:p>
    <w:p>
      <w:pPr>
        <w:pStyle w:val="BodyText"/>
      </w:pPr>
      <w:r>
        <w:t xml:space="preserve">Additionally, I have a strong foundation in problem-solving and continuous learning. The field of software engineering is constantly evolving, and I stay updated by participating in online courses, attending tech conferences, and contributing to open-source projects. This dedication to growth ensures that I can adapt to the latest tools and trends, which is critical for success in a fast-paced environment like Morocco Casablanca’s tech scene.</w:t>
      </w:r>
    </w:p>
    <w:p>
      <w:pPr>
        <w:pStyle w:val="BodyText"/>
      </w:pPr>
      <w:r>
        <w:t xml:space="preserve">As a Software Engineer, I am particularly interested in opportunities that involve working with emerging technologies such as artificial intelligence, machine learning, and blockchain. These innovations are reshaping industries globally, and I am excited about the potential to apply them in contexts relevant to Morocco’s economy. For instance, developing AI-driven solutions for local businesses or creating secure blockchain applications for financial services could address pressing challenges while opening new avenues for growth.</w:t>
      </w:r>
    </w:p>
    <w:p>
      <w:pPr>
        <w:pStyle w:val="BodyText"/>
      </w:pPr>
      <w:r>
        <w:t xml:space="preserve">My decision to pursue a career in software engineering was driven by a desire to create tools that empower individuals and organizations. In Morocco Casablanca, I see an opportunity to contribute to this mission by working on projects that foster economic development and improve quality of life. Whether it’s building apps for local startups or optimizing systems for established enterprises, I am committed to using my expertise to drive meaningful change.</w:t>
      </w:r>
    </w:p>
    <w:p>
      <w:pPr>
        <w:pStyle w:val="BodyText"/>
      </w:pPr>
      <w:r>
        <w:t xml:space="preserve">What sets me apart as a Software Engineer is my ability to balance technical excellence with a client-focused mindset. I understand that every project is an opportunity to understand the needs of users and stakeholders, and I approach each task with empathy and precision. This philosophy has allowed me to build applications that are not only functional but also intuitive and accessible.</w:t>
      </w:r>
    </w:p>
    <w:p>
      <w:pPr>
        <w:pStyle w:val="BodyText"/>
      </w:pPr>
      <w:r>
        <w:t xml:space="preserve">I am particularly impressed by your organization’s focus on [mention a specific value or project of the company, if known]. As someone who values [related value, e.g., innovation, sustainability, or community impact], I believe my background and goals align closely with your mission. I would be thrilled to bring my skills in software development to your team and contribute to the continued success of your initiatives in Morocco Casablanca.</w:t>
      </w:r>
    </w:p>
    <w:p>
      <w:pPr>
        <w:pStyle w:val="BodyText"/>
      </w:pPr>
      <w:r>
        <w:t xml:space="preserve">Thank you for considering my application. I would welcome the opportunity to discuss how my experience and vision can benefit your organization. Please feel free to contact me at [your phone number] or [your email address] at your earliest convenience. I look forward to the possibility of contributing to your team and helping shape the future of technology in Morocco Casablanca.</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dc:title>
  <dc:creator/>
  <dc:language>en</dc:language>
  <cp:keywords/>
  <dcterms:created xsi:type="dcterms:W3CDTF">2026-07-18T06:32:33Z</dcterms:created>
  <dcterms:modified xsi:type="dcterms:W3CDTF">2026-07-18T06:32:33Z</dcterms:modified>
</cp:coreProperties>
</file>

<file path=docProps/custom.xml><?xml version="1.0" encoding="utf-8"?>
<Properties xmlns="http://schemas.openxmlformats.org/officeDocument/2006/custom-properties" xmlns:vt="http://schemas.openxmlformats.org/officeDocument/2006/docPropsVTypes"/>
</file>